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2F8E9506" w14:textId="09009BEA" w:rsidR="009F02FD" w:rsidRDefault="009F02FD" w:rsidP="009F02FD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  <w:i/>
        </w:rPr>
        <w:t>October 202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BF7D5B5" w14:textId="686E3C74" w:rsidR="009F02FD" w:rsidRPr="006C496D" w:rsidRDefault="000E0183" w:rsidP="009F02F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</w:t>
      </w:r>
      <w:r w:rsidR="009F02FD">
        <w:rPr>
          <w:rFonts w:cs="Times New Roman"/>
          <w:bCs/>
        </w:rPr>
        <w:t xml:space="preserve">, </w:t>
      </w:r>
      <w:r w:rsidR="009F02FD">
        <w:rPr>
          <w:rFonts w:cs="Times New Roman"/>
          <w:bCs/>
        </w:rPr>
        <w:t>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0B127A0E" w14:textId="3E9A9D3C" w:rsidR="0039434A" w:rsidRDefault="0039434A" w:rsidP="0039434A">
      <w:pPr>
        <w:ind w:left="720" w:hanging="720"/>
        <w:rPr>
          <w:rFonts w:cs="Times New Roman"/>
        </w:rPr>
      </w:pPr>
      <w:r w:rsidRPr="0039434A">
        <w:rPr>
          <w:rFonts w:cs="Times New Roman"/>
        </w:rPr>
        <w:t>Ji, X., Fisher, A. A., Su, S., Thorne, J. L., Potter, B., Lemey, P., ... &amp; Suchard, M. A. (2021). Scalable Bayesian divergence time estimation with ratio transformations. arXiv preprint arXiv:2110.13298.</w:t>
      </w:r>
      <w:r w:rsidR="00AA3AB5">
        <w:rPr>
          <w:rFonts w:cs="Times New Roman"/>
        </w:rPr>
        <w:t xml:space="preserve"> </w:t>
      </w:r>
      <w:r w:rsidR="00AA3AB5" w:rsidRPr="00AA3AB5">
        <w:rPr>
          <w:rFonts w:cs="Times New Roman"/>
          <w:i/>
          <w:iCs/>
        </w:rPr>
        <w:t>submitted</w:t>
      </w:r>
    </w:p>
    <w:p w14:paraId="0D4E906A" w14:textId="749F9911" w:rsidR="00A0610E" w:rsidRDefault="00A0610E" w:rsidP="0039434A">
      <w:pPr>
        <w:ind w:left="720" w:hanging="720"/>
        <w:rPr>
          <w:rFonts w:cs="Times New Roman"/>
        </w:rPr>
      </w:pPr>
      <w:r w:rsidRPr="00A0610E">
        <w:rPr>
          <w:rFonts w:cs="Times New Roman"/>
        </w:rPr>
        <w:t>He, W., Hou, X., Zhao, J., Sun, J., He, H., Si, W., ... &amp; Su, S. (2021). Total virome characterizations of game animals in China reveals a spectrum of emerging viral pathogens.</w:t>
      </w:r>
      <w:r w:rsidR="00FF4749">
        <w:rPr>
          <w:rFonts w:cs="Times New Roman"/>
        </w:rPr>
        <w:t xml:space="preserve"> </w:t>
      </w:r>
      <w:r w:rsidR="00FF4749" w:rsidRPr="00AA3AB5">
        <w:rPr>
          <w:rFonts w:cs="Times New Roman"/>
          <w:i/>
          <w:iCs/>
        </w:rPr>
        <w:t>submitted</w:t>
      </w:r>
    </w:p>
    <w:p w14:paraId="1F812FCB" w14:textId="4879FE02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lastRenderedPageBreak/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>PloS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>, Zhang, X., Su, S.</w:t>
      </w:r>
      <w:r w:rsidR="00837FB7">
        <w:rPr>
          <w:rFonts w:cs="Times New Roman"/>
        </w:rPr>
        <w:t>, &amp; Veit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lastRenderedPageBreak/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620E9" w14:textId="77777777" w:rsidR="003B75B8" w:rsidRDefault="003B75B8">
      <w:pPr>
        <w:spacing w:after="0"/>
      </w:pPr>
      <w:r>
        <w:separator/>
      </w:r>
    </w:p>
  </w:endnote>
  <w:endnote w:type="continuationSeparator" w:id="0">
    <w:p w14:paraId="247280BA" w14:textId="77777777" w:rsidR="003B75B8" w:rsidRDefault="003B75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7E19C" w14:textId="77777777" w:rsidR="003B75B8" w:rsidRDefault="003B75B8">
      <w:pPr>
        <w:spacing w:after="0"/>
      </w:pPr>
      <w:r>
        <w:separator/>
      </w:r>
    </w:p>
  </w:footnote>
  <w:footnote w:type="continuationSeparator" w:id="0">
    <w:p w14:paraId="6671FCAC" w14:textId="77777777" w:rsidR="003B75B8" w:rsidRDefault="003B75B8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D86"/>
    <w:rsid w:val="009E7646"/>
    <w:rsid w:val="009F02FD"/>
    <w:rsid w:val="009F0AF1"/>
    <w:rsid w:val="009F19C7"/>
    <w:rsid w:val="009F4014"/>
    <w:rsid w:val="009F7474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4749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29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3</cp:revision>
  <cp:lastPrinted>2021-10-03T22:03:00Z</cp:lastPrinted>
  <dcterms:created xsi:type="dcterms:W3CDTF">2021-10-03T22:03:00Z</dcterms:created>
  <dcterms:modified xsi:type="dcterms:W3CDTF">2021-11-22T15:35:00Z</dcterms:modified>
</cp:coreProperties>
</file>